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[༢༥༣བ] །།[༢༥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d48b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4Z</dcterms:created>
  <dcterms:modified xsi:type="dcterms:W3CDTF">2017-04-22T22:54:44Z</dcterms:modified>
</cp:coreProperties>
</file>